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715D24" w14:textId="1343E9E8" w:rsidR="00992383" w:rsidRDefault="00662EE1" w:rsidP="00662EE1">
      <w:pPr>
        <w:pStyle w:val="Title"/>
      </w:pPr>
      <w:r>
        <w:t>Best Laptops for Writers Under $ 1000</w:t>
      </w:r>
    </w:p>
    <w:p w14:paraId="2F7133D6" w14:textId="7F620967" w:rsidR="00662EE1" w:rsidRDefault="002A3185" w:rsidP="002A3185">
      <w:pPr>
        <w:ind w:firstLine="720"/>
      </w:pPr>
      <w:r>
        <w:t xml:space="preserve">There was a time when writers used typewriters to write their work. The </w:t>
      </w:r>
      <w:r w:rsidR="002F15C5">
        <w:t>innovation</w:t>
      </w:r>
      <w:r>
        <w:t xml:space="preserve"> of technology has changed </w:t>
      </w:r>
      <w:r w:rsidR="002F15C5">
        <w:t>the</w:t>
      </w:r>
      <w:r>
        <w:t xml:space="preserve"> </w:t>
      </w:r>
      <w:r w:rsidR="002F15C5">
        <w:t>way</w:t>
      </w:r>
      <w:r>
        <w:t xml:space="preserve"> for writers and they have become addicted to it. Before typewriters</w:t>
      </w:r>
      <w:r w:rsidR="002F15C5">
        <w:t>,</w:t>
      </w:r>
      <w:r>
        <w:t xml:space="preserve"> the writer had to do </w:t>
      </w:r>
      <w:r w:rsidR="002F15C5">
        <w:t>the</w:t>
      </w:r>
      <w:r>
        <w:t xml:space="preserve"> </w:t>
      </w:r>
      <w:r w:rsidR="002F15C5">
        <w:t>same</w:t>
      </w:r>
      <w:r>
        <w:t xml:space="preserve"> task with pen and paper.</w:t>
      </w:r>
    </w:p>
    <w:p w14:paraId="4D088E9B" w14:textId="47913518" w:rsidR="002A3185" w:rsidRDefault="002A3185" w:rsidP="002A3185">
      <w:pPr>
        <w:ind w:firstLine="720"/>
      </w:pPr>
      <w:r>
        <w:t>Modern technology has changed everything. Laptops have taken over the type pen, paper</w:t>
      </w:r>
      <w:r w:rsidR="002F15C5">
        <w:t>,</w:t>
      </w:r>
      <w:r>
        <w:t xml:space="preserve"> and also the typewriter. People now use laptops and PCs for</w:t>
      </w:r>
      <w:r w:rsidR="00B07574">
        <w:t xml:space="preserve"> </w:t>
      </w:r>
      <w:r>
        <w:t xml:space="preserve">their writing. </w:t>
      </w:r>
    </w:p>
    <w:p w14:paraId="32BD81FE" w14:textId="1026E7F7" w:rsidR="004F30AD" w:rsidRDefault="00B07574" w:rsidP="00773B60">
      <w:pPr>
        <w:ind w:firstLine="720"/>
      </w:pPr>
      <w:r>
        <w:t xml:space="preserve">Laptops are </w:t>
      </w:r>
      <w:r w:rsidR="002F15C5">
        <w:t>n</w:t>
      </w:r>
      <w:r>
        <w:t>ow like oxygen for the writers and with the help of new technology</w:t>
      </w:r>
      <w:r w:rsidR="002F15C5">
        <w:t>,</w:t>
      </w:r>
      <w:r>
        <w:t xml:space="preserve"> writing has become very easy. </w:t>
      </w:r>
      <w:r w:rsidR="004F30AD">
        <w:t>Buying a perfect laptop for your needs can make a difference. A perfect laptop for your requirements can positively affect your work but finding the perfect one is a little hard. It is hard and if you add in a tight budget it can get even harder but fear not, we are here to save your day like always.</w:t>
      </w:r>
    </w:p>
    <w:p w14:paraId="69D0DA56" w14:textId="3B93B482" w:rsidR="002A3185" w:rsidRDefault="004F30AD" w:rsidP="004F30AD">
      <w:pPr>
        <w:ind w:firstLine="720"/>
      </w:pPr>
      <w:r>
        <w:t xml:space="preserve">We have compiled a short but very helpful list of laptops that can be bought under the budget of 1000 </w:t>
      </w:r>
      <w:r w:rsidR="002F15C5">
        <w:t>dollars</w:t>
      </w:r>
      <w:r>
        <w:t xml:space="preserve">. Now, all you have to do is sit back relax and just read this article throughout. </w:t>
      </w:r>
      <w:r w:rsidR="002F15C5">
        <w:t>In</w:t>
      </w:r>
      <w:r>
        <w:t xml:space="preserve"> the end, you will have a laptop in you</w:t>
      </w:r>
      <w:r w:rsidR="002F15C5">
        <w:t>r</w:t>
      </w:r>
      <w:r>
        <w:t xml:space="preserve"> cart.</w:t>
      </w:r>
    </w:p>
    <w:p w14:paraId="06E1C437" w14:textId="47D590EC" w:rsidR="00773B60" w:rsidRDefault="00773B60" w:rsidP="00773B60">
      <w:pPr>
        <w:pStyle w:val="Heading1"/>
        <w:numPr>
          <w:ilvl w:val="0"/>
          <w:numId w:val="2"/>
        </w:numPr>
      </w:pPr>
      <w:r>
        <w:t>Acer Chromebook.</w:t>
      </w:r>
    </w:p>
    <w:p w14:paraId="6725761D" w14:textId="1886AD0F" w:rsidR="00773B60" w:rsidRDefault="00773B60" w:rsidP="00773B60">
      <w:hyperlink r:id="rId5" w:history="1">
        <w:r w:rsidRPr="00804A20">
          <w:rPr>
            <w:rStyle w:val="Hyperlink"/>
          </w:rPr>
          <w:t>https://www.amazon.com/dp/B019G7VPTC</w:t>
        </w:r>
      </w:hyperlink>
      <w:r>
        <w:t xml:space="preserve"> </w:t>
      </w:r>
    </w:p>
    <w:p w14:paraId="01A9E5EE" w14:textId="57FF21CE" w:rsidR="00773B60" w:rsidRDefault="00773B60" w:rsidP="00773B60">
      <w:pPr>
        <w:pStyle w:val="Heading2"/>
      </w:pPr>
      <w:r>
        <w:t>Review:</w:t>
      </w:r>
    </w:p>
    <w:p w14:paraId="71C0B05A" w14:textId="509A419E" w:rsidR="00773B60" w:rsidRDefault="00773B60" w:rsidP="00773B60">
      <w:pPr>
        <w:ind w:firstLine="720"/>
      </w:pPr>
      <w:r>
        <w:t xml:space="preserve">It is </w:t>
      </w:r>
      <w:r w:rsidR="002F15C5">
        <w:t>the best</w:t>
      </w:r>
      <w:r>
        <w:t xml:space="preserve"> machine you can find out there for such a low budget. It is best for beginners. It has a Celeron processor that can do all the writing</w:t>
      </w:r>
      <w:r w:rsidR="002F15C5">
        <w:t>-</w:t>
      </w:r>
      <w:r>
        <w:t xml:space="preserve">related tasks. You can run all your </w:t>
      </w:r>
      <w:r w:rsidR="002F15C5">
        <w:t>software</w:t>
      </w:r>
      <w:r>
        <w:t xml:space="preserve"> and surf </w:t>
      </w:r>
      <w:r w:rsidR="002F15C5">
        <w:t xml:space="preserve">the </w:t>
      </w:r>
      <w:r>
        <w:t>internet on it easily.</w:t>
      </w:r>
    </w:p>
    <w:p w14:paraId="578F0375" w14:textId="1B39C6F8" w:rsidR="00773B60" w:rsidRDefault="00773B60" w:rsidP="00773B60">
      <w:pPr>
        <w:ind w:firstLine="720"/>
      </w:pPr>
      <w:r>
        <w:t>It has whopping 9 hours battery life. It has a 2 GB DDR3 system memory and 16 GB intern</w:t>
      </w:r>
      <w:r w:rsidR="002F15C5">
        <w:t>e</w:t>
      </w:r>
      <w:r>
        <w:t>t storage that can be increase</w:t>
      </w:r>
      <w:r w:rsidR="002F15C5">
        <w:t>d</w:t>
      </w:r>
      <w:r>
        <w:t xml:space="preserve">. The </w:t>
      </w:r>
      <w:r w:rsidR="002F15C5">
        <w:t>Chromebook</w:t>
      </w:r>
      <w:r>
        <w:t xml:space="preserve"> has an 11.6-inch display.</w:t>
      </w:r>
      <w:r w:rsidR="00923A0B">
        <w:t xml:space="preserve"> The laptop has a soft and smooth keypad that </w:t>
      </w:r>
      <w:r w:rsidR="002F15C5">
        <w:t>won’t</w:t>
      </w:r>
      <w:r w:rsidR="00923A0B">
        <w:t xml:space="preserve"> wear easily. Overall it is the best product </w:t>
      </w:r>
      <w:r w:rsidR="002F15C5">
        <w:t>at</w:t>
      </w:r>
      <w:r w:rsidR="00923A0B">
        <w:t xml:space="preserve"> the lowest price.</w:t>
      </w:r>
    </w:p>
    <w:p w14:paraId="05601438" w14:textId="2051CF55" w:rsidR="00923A0B" w:rsidRDefault="00923A0B" w:rsidP="00923A0B">
      <w:pPr>
        <w:pStyle w:val="Heading2"/>
      </w:pPr>
      <w:r>
        <w:t>Pros:</w:t>
      </w:r>
    </w:p>
    <w:p w14:paraId="7D8BA7D9" w14:textId="0BB3F8F2" w:rsidR="00923A0B" w:rsidRDefault="00923A0B" w:rsidP="00923A0B">
      <w:pPr>
        <w:pStyle w:val="ListParagraph"/>
        <w:numPr>
          <w:ilvl w:val="0"/>
          <w:numId w:val="3"/>
        </w:numPr>
      </w:pPr>
      <w:r>
        <w:t>Highly affordable.</w:t>
      </w:r>
    </w:p>
    <w:p w14:paraId="12621589" w14:textId="3147E65A" w:rsidR="00923A0B" w:rsidRDefault="00923A0B" w:rsidP="00923A0B">
      <w:pPr>
        <w:pStyle w:val="ListParagraph"/>
        <w:numPr>
          <w:ilvl w:val="0"/>
          <w:numId w:val="3"/>
        </w:numPr>
      </w:pPr>
      <w:r>
        <w:t>Lightweight and portable.</w:t>
      </w:r>
    </w:p>
    <w:p w14:paraId="2E5CCD4F" w14:textId="6B20AA7B" w:rsidR="00923A0B" w:rsidRDefault="00923A0B" w:rsidP="00923A0B">
      <w:pPr>
        <w:pStyle w:val="ListParagraph"/>
        <w:numPr>
          <w:ilvl w:val="0"/>
          <w:numId w:val="3"/>
        </w:numPr>
      </w:pPr>
      <w:r>
        <w:t>Smooth keyboard.</w:t>
      </w:r>
    </w:p>
    <w:p w14:paraId="5F391DB4" w14:textId="72B97B35" w:rsidR="00923A0B" w:rsidRDefault="00923A0B" w:rsidP="00923A0B">
      <w:pPr>
        <w:pStyle w:val="Heading2"/>
      </w:pPr>
      <w:r>
        <w:t>Cons:</w:t>
      </w:r>
    </w:p>
    <w:p w14:paraId="50B89A2A" w14:textId="7EE48FCC" w:rsidR="00923A0B" w:rsidRDefault="00923A0B" w:rsidP="00923A0B">
      <w:pPr>
        <w:pStyle w:val="ListParagraph"/>
        <w:numPr>
          <w:ilvl w:val="0"/>
          <w:numId w:val="4"/>
        </w:numPr>
      </w:pPr>
      <w:r>
        <w:t>Slow Processor.</w:t>
      </w:r>
    </w:p>
    <w:p w14:paraId="216D78E0" w14:textId="64713417" w:rsidR="00923A0B" w:rsidRPr="00923A0B" w:rsidRDefault="00923A0B" w:rsidP="00923A0B">
      <w:pPr>
        <w:pStyle w:val="ListParagraph"/>
        <w:numPr>
          <w:ilvl w:val="0"/>
          <w:numId w:val="4"/>
        </w:numPr>
      </w:pPr>
      <w:r>
        <w:t>Small display.</w:t>
      </w:r>
    </w:p>
    <w:p w14:paraId="524560B8" w14:textId="1EA91AB0" w:rsidR="00923A0B" w:rsidRDefault="00923A0B" w:rsidP="00923A0B">
      <w:pPr>
        <w:pStyle w:val="Heading1"/>
        <w:numPr>
          <w:ilvl w:val="0"/>
          <w:numId w:val="2"/>
        </w:numPr>
      </w:pPr>
      <w:r>
        <w:t>Acer Aspire E 15.</w:t>
      </w:r>
    </w:p>
    <w:p w14:paraId="587197FF" w14:textId="3B75B510" w:rsidR="00923A0B" w:rsidRDefault="00923A0B" w:rsidP="00923A0B">
      <w:hyperlink r:id="rId6" w:history="1">
        <w:r w:rsidRPr="00804A20">
          <w:rPr>
            <w:rStyle w:val="Hyperlink"/>
          </w:rPr>
          <w:t>https://www.amazon.com/dp/B075FLBJV7</w:t>
        </w:r>
      </w:hyperlink>
      <w:r>
        <w:t xml:space="preserve"> </w:t>
      </w:r>
    </w:p>
    <w:p w14:paraId="2DAFEFF2" w14:textId="43094AE3" w:rsidR="00923A0B" w:rsidRDefault="00923A0B" w:rsidP="00923A0B">
      <w:pPr>
        <w:pStyle w:val="Heading2"/>
      </w:pPr>
      <w:r>
        <w:t xml:space="preserve">Review: </w:t>
      </w:r>
    </w:p>
    <w:p w14:paraId="568ABD3B" w14:textId="7788314F" w:rsidR="00923A0B" w:rsidRDefault="00923A0B" w:rsidP="00923A0B">
      <w:pPr>
        <w:ind w:firstLine="720"/>
      </w:pPr>
      <w:r>
        <w:t>Keeping the budget under $ 1000 if you want the best laptop for a writer, this is what you were looking for. Core i5 8</w:t>
      </w:r>
      <w:r w:rsidRPr="00923A0B">
        <w:rPr>
          <w:vertAlign w:val="superscript"/>
        </w:rPr>
        <w:t>th</w:t>
      </w:r>
      <w:r>
        <w:t xml:space="preserve"> generation processor and a 2 GB NVIDIA </w:t>
      </w:r>
      <w:r w:rsidR="002F15C5">
        <w:t>GeForce</w:t>
      </w:r>
      <w:r>
        <w:t xml:space="preserve"> MX150 graphic card.</w:t>
      </w:r>
    </w:p>
    <w:p w14:paraId="00595C83" w14:textId="3038CAB4" w:rsidR="00923A0B" w:rsidRDefault="00923A0B" w:rsidP="00923A0B">
      <w:pPr>
        <w:ind w:firstLine="720"/>
      </w:pPr>
      <w:r>
        <w:lastRenderedPageBreak/>
        <w:t xml:space="preserve">It can also be used for high-end gaming. It has 8 GB RAM and 256 GB SSD storage. It has </w:t>
      </w:r>
      <w:r w:rsidR="002F15C5">
        <w:t xml:space="preserve">a </w:t>
      </w:r>
      <w:r>
        <w:t>15.6</w:t>
      </w:r>
      <w:r w:rsidR="002F15C5">
        <w:t>-</w:t>
      </w:r>
      <w:r>
        <w:t xml:space="preserve">inch display and the battery can support all this for </w:t>
      </w:r>
      <w:r w:rsidR="002F15C5">
        <w:t>up to</w:t>
      </w:r>
      <w:r>
        <w:t xml:space="preserve"> 15 hours. It is a great deal if you want it then hurry up.</w:t>
      </w:r>
    </w:p>
    <w:p w14:paraId="4B17D4AA" w14:textId="436AA019" w:rsidR="00923A0B" w:rsidRDefault="00923A0B" w:rsidP="00923A0B">
      <w:pPr>
        <w:pStyle w:val="Heading2"/>
      </w:pPr>
      <w:r>
        <w:t>Pros:</w:t>
      </w:r>
    </w:p>
    <w:p w14:paraId="6C8CB420" w14:textId="2D5D7BBE" w:rsidR="00923A0B" w:rsidRDefault="00923A0B" w:rsidP="00923A0B">
      <w:pPr>
        <w:pStyle w:val="ListParagraph"/>
        <w:numPr>
          <w:ilvl w:val="0"/>
          <w:numId w:val="5"/>
        </w:numPr>
      </w:pPr>
      <w:r>
        <w:t>8</w:t>
      </w:r>
      <w:r w:rsidRPr="00923A0B">
        <w:rPr>
          <w:vertAlign w:val="superscript"/>
        </w:rPr>
        <w:t>th</w:t>
      </w:r>
      <w:r>
        <w:t xml:space="preserve"> gen Processor.</w:t>
      </w:r>
    </w:p>
    <w:p w14:paraId="7660FFD6" w14:textId="0E965D67" w:rsidR="00923A0B" w:rsidRDefault="00923A0B" w:rsidP="00923A0B">
      <w:pPr>
        <w:pStyle w:val="ListParagraph"/>
        <w:numPr>
          <w:ilvl w:val="0"/>
          <w:numId w:val="5"/>
        </w:numPr>
      </w:pPr>
      <w:r>
        <w:t>Powerful battery.</w:t>
      </w:r>
    </w:p>
    <w:p w14:paraId="3989FFAE" w14:textId="7550491A" w:rsidR="00923A0B" w:rsidRDefault="00923A0B" w:rsidP="00923A0B">
      <w:pPr>
        <w:pStyle w:val="ListParagraph"/>
        <w:numPr>
          <w:ilvl w:val="0"/>
          <w:numId w:val="5"/>
        </w:numPr>
      </w:pPr>
      <w:r>
        <w:t>Comfortable keyboard.</w:t>
      </w:r>
    </w:p>
    <w:p w14:paraId="241164CE" w14:textId="507F0951" w:rsidR="00923A0B" w:rsidRDefault="00923A0B" w:rsidP="00923A0B">
      <w:pPr>
        <w:pStyle w:val="Heading2"/>
      </w:pPr>
      <w:r>
        <w:t>Cons:</w:t>
      </w:r>
    </w:p>
    <w:p w14:paraId="3495372D" w14:textId="3925BAF2" w:rsidR="00923A0B" w:rsidRDefault="00923A0B" w:rsidP="00923A0B">
      <w:pPr>
        <w:pStyle w:val="ListParagraph"/>
        <w:numPr>
          <w:ilvl w:val="0"/>
          <w:numId w:val="6"/>
        </w:numPr>
      </w:pPr>
      <w:r>
        <w:t>A little heavy.</w:t>
      </w:r>
    </w:p>
    <w:p w14:paraId="7EE7391E" w14:textId="4B97399B" w:rsidR="00923A0B" w:rsidRDefault="00923A0B" w:rsidP="00923A0B">
      <w:pPr>
        <w:pStyle w:val="ListParagraph"/>
        <w:numPr>
          <w:ilvl w:val="0"/>
          <w:numId w:val="6"/>
        </w:numPr>
      </w:pPr>
      <w:r>
        <w:t>Can’t dim the backlit keyboard.</w:t>
      </w:r>
    </w:p>
    <w:p w14:paraId="0389D4C4" w14:textId="008036AB" w:rsidR="00A0639D" w:rsidRDefault="00A0639D" w:rsidP="00A0639D">
      <w:pPr>
        <w:pStyle w:val="Heading1"/>
        <w:numPr>
          <w:ilvl w:val="0"/>
          <w:numId w:val="2"/>
        </w:numPr>
      </w:pPr>
      <w:r>
        <w:t>Dell Latitude 7480.</w:t>
      </w:r>
    </w:p>
    <w:p w14:paraId="51BDEBD4" w14:textId="264CFDE8" w:rsidR="00A0639D" w:rsidRDefault="00A0639D" w:rsidP="00A0639D">
      <w:hyperlink r:id="rId7" w:history="1">
        <w:r w:rsidRPr="00804A20">
          <w:rPr>
            <w:rStyle w:val="Hyperlink"/>
          </w:rPr>
          <w:t>https://www.amazon.com/Dell-Latitude-i5-6300U-Certified-Refurbished/dp/B076QGDQGW</w:t>
        </w:r>
      </w:hyperlink>
      <w:r>
        <w:t xml:space="preserve"> </w:t>
      </w:r>
    </w:p>
    <w:p w14:paraId="72B570B7" w14:textId="6511D7A9" w:rsidR="00A0639D" w:rsidRDefault="00A0639D" w:rsidP="00A0639D">
      <w:pPr>
        <w:pStyle w:val="Heading2"/>
      </w:pPr>
      <w:r>
        <w:t>Review:</w:t>
      </w:r>
    </w:p>
    <w:p w14:paraId="788B4F80" w14:textId="619AC9F9" w:rsidR="00A0639D" w:rsidRDefault="00A0639D" w:rsidP="00A0639D">
      <w:pPr>
        <w:ind w:firstLine="720"/>
      </w:pPr>
      <w:r>
        <w:t>Well</w:t>
      </w:r>
      <w:r w:rsidR="002F15C5">
        <w:t>,</w:t>
      </w:r>
      <w:r>
        <w:t xml:space="preserve"> Talk about affordability and power at the same time. It is a dell manufactured Core i5 6</w:t>
      </w:r>
      <w:r w:rsidRPr="00A0639D">
        <w:rPr>
          <w:vertAlign w:val="superscript"/>
        </w:rPr>
        <w:t>th</w:t>
      </w:r>
      <w:r>
        <w:t xml:space="preserve"> Gen </w:t>
      </w:r>
      <w:r w:rsidR="002F15C5">
        <w:t>laptop. It</w:t>
      </w:r>
      <w:r>
        <w:t xml:space="preserve"> has 8 GB RAM and 256 GB SSD. It can do all your task</w:t>
      </w:r>
      <w:r w:rsidR="002F15C5">
        <w:t>s</w:t>
      </w:r>
      <w:r>
        <w:t xml:space="preserve"> and won’t sweat.</w:t>
      </w:r>
    </w:p>
    <w:p w14:paraId="508360AB" w14:textId="23487A0B" w:rsidR="00A0639D" w:rsidRDefault="002F15C5" w:rsidP="00A0639D">
      <w:pPr>
        <w:ind w:firstLine="720"/>
      </w:pPr>
      <w:r>
        <w:t>Dell Latitude has a 14-inch display and a long battery life. The keyboard of this awesome laptop very comfortable and has a backlit LED. It is fast, powerful, and yet so affordable. It is a must-buy product and you should get your hands on it ASAP.</w:t>
      </w:r>
    </w:p>
    <w:p w14:paraId="380BF7E5" w14:textId="1CA0E05E" w:rsidR="002F15C5" w:rsidRDefault="002F15C5" w:rsidP="002F15C5">
      <w:pPr>
        <w:pStyle w:val="Heading2"/>
      </w:pPr>
      <w:r>
        <w:t>Pros:</w:t>
      </w:r>
    </w:p>
    <w:p w14:paraId="62CC390F" w14:textId="28233A67" w:rsidR="002F15C5" w:rsidRDefault="002F15C5" w:rsidP="002F15C5">
      <w:pPr>
        <w:pStyle w:val="ListParagraph"/>
        <w:numPr>
          <w:ilvl w:val="0"/>
          <w:numId w:val="7"/>
        </w:numPr>
      </w:pPr>
      <w:r>
        <w:t>Long battery life.</w:t>
      </w:r>
    </w:p>
    <w:p w14:paraId="6A8452B7" w14:textId="2757E923" w:rsidR="002F15C5" w:rsidRDefault="002F15C5" w:rsidP="002F15C5">
      <w:pPr>
        <w:pStyle w:val="ListParagraph"/>
        <w:numPr>
          <w:ilvl w:val="0"/>
          <w:numId w:val="7"/>
        </w:numPr>
      </w:pPr>
      <w:r>
        <w:t>Backlight, smooth keyboard.</w:t>
      </w:r>
    </w:p>
    <w:p w14:paraId="7297A281" w14:textId="3A27B4C4" w:rsidR="002F15C5" w:rsidRDefault="002F15C5" w:rsidP="002F15C5">
      <w:pPr>
        <w:pStyle w:val="ListParagraph"/>
        <w:numPr>
          <w:ilvl w:val="0"/>
          <w:numId w:val="7"/>
        </w:numPr>
      </w:pPr>
      <w:r>
        <w:t>Affordable.</w:t>
      </w:r>
    </w:p>
    <w:p w14:paraId="7ACC0FB2" w14:textId="44260C0F" w:rsidR="002F15C5" w:rsidRDefault="002F15C5" w:rsidP="002F15C5">
      <w:pPr>
        <w:pStyle w:val="Heading2"/>
      </w:pPr>
      <w:r>
        <w:t>Cons:</w:t>
      </w:r>
    </w:p>
    <w:p w14:paraId="02A97AE9" w14:textId="7267C8AF" w:rsidR="002F15C5" w:rsidRDefault="002F15C5" w:rsidP="002F15C5">
      <w:pPr>
        <w:pStyle w:val="ListParagraph"/>
        <w:numPr>
          <w:ilvl w:val="0"/>
          <w:numId w:val="8"/>
        </w:numPr>
      </w:pPr>
      <w:r>
        <w:t>Faulty display.</w:t>
      </w:r>
    </w:p>
    <w:p w14:paraId="128AC455" w14:textId="2E7EC759" w:rsidR="002F15C5" w:rsidRPr="002F15C5" w:rsidRDefault="002F15C5" w:rsidP="002F15C5">
      <w:pPr>
        <w:pStyle w:val="ListParagraph"/>
        <w:numPr>
          <w:ilvl w:val="0"/>
          <w:numId w:val="8"/>
        </w:numPr>
      </w:pPr>
      <w:r>
        <w:t>Can’t read the smart card.</w:t>
      </w:r>
    </w:p>
    <w:p w14:paraId="3B1F75C9" w14:textId="77777777" w:rsidR="00923A0B" w:rsidRPr="00923A0B" w:rsidRDefault="00923A0B" w:rsidP="00923A0B">
      <w:pPr>
        <w:ind w:firstLine="720"/>
      </w:pPr>
    </w:p>
    <w:p w14:paraId="54B046C9" w14:textId="15A20244" w:rsidR="003D1867" w:rsidRDefault="003D1867" w:rsidP="003D1867">
      <w:pPr>
        <w:pStyle w:val="Heading1"/>
      </w:pPr>
      <w:r>
        <w:t>Buying Guide.</w:t>
      </w:r>
    </w:p>
    <w:p w14:paraId="033DB2CA" w14:textId="3214F0C0" w:rsidR="003D1867" w:rsidRDefault="003D1867" w:rsidP="003D1867">
      <w:pPr>
        <w:ind w:firstLine="720"/>
      </w:pPr>
      <w:r>
        <w:t xml:space="preserve">The purpose of the buying guide is to show you the </w:t>
      </w:r>
      <w:r w:rsidR="0058751D">
        <w:t xml:space="preserve">path to a perfect purchase. The buying guide gives you </w:t>
      </w:r>
      <w:r w:rsidR="002F15C5">
        <w:t>an</w:t>
      </w:r>
      <w:r w:rsidR="0058751D">
        <w:t xml:space="preserve"> idea </w:t>
      </w:r>
      <w:r w:rsidR="002F15C5">
        <w:t>of</w:t>
      </w:r>
      <w:r w:rsidR="0058751D">
        <w:t xml:space="preserve"> the things to look for before buying stuff.</w:t>
      </w:r>
    </w:p>
    <w:p w14:paraId="3BB46DBB" w14:textId="165C2E9F" w:rsidR="0058751D" w:rsidRDefault="0058751D" w:rsidP="003D1867">
      <w:pPr>
        <w:ind w:firstLine="720"/>
      </w:pPr>
      <w:r>
        <w:t>For writer</w:t>
      </w:r>
      <w:r w:rsidR="002F15C5">
        <w:t>s,</w:t>
      </w:r>
      <w:r>
        <w:t xml:space="preserve"> </w:t>
      </w:r>
      <w:r w:rsidR="002F15C5">
        <w:t xml:space="preserve">the </w:t>
      </w:r>
      <w:r>
        <w:t xml:space="preserve">laptop is the only tool that they use to make their art. Now, their needs are the things that define the perfect machine for them. Some might require long battery life and some might be after a  lightweight laptop. </w:t>
      </w:r>
    </w:p>
    <w:p w14:paraId="6283647B" w14:textId="17C89E35" w:rsidR="0058751D" w:rsidRDefault="0058751D" w:rsidP="0058751D">
      <w:pPr>
        <w:pStyle w:val="Heading2"/>
        <w:numPr>
          <w:ilvl w:val="0"/>
          <w:numId w:val="1"/>
        </w:numPr>
      </w:pPr>
      <w:r>
        <w:t>Battery:</w:t>
      </w:r>
    </w:p>
    <w:p w14:paraId="066A1DC4" w14:textId="50E0A8A9" w:rsidR="0058751D" w:rsidRDefault="002F15C5" w:rsidP="0058751D">
      <w:pPr>
        <w:ind w:firstLine="360"/>
      </w:pPr>
      <w:r>
        <w:t>The b</w:t>
      </w:r>
      <w:r w:rsidR="0058751D">
        <w:t xml:space="preserve">attery is the most important thing in a laptop for writers. The writers have different moods. Some like to work in a park, some prefer their rooms and some like to do it in nature. </w:t>
      </w:r>
    </w:p>
    <w:p w14:paraId="2688CE69" w14:textId="55B33B14" w:rsidR="0058751D" w:rsidRDefault="0058751D" w:rsidP="0058751D">
      <w:pPr>
        <w:ind w:firstLine="360"/>
      </w:pPr>
      <w:r>
        <w:lastRenderedPageBreak/>
        <w:t>If you like to work, out in nature then long battery life is important for you because out there you won’t find power easily and you will have to rely on your battery power. So a strong battery is important.</w:t>
      </w:r>
    </w:p>
    <w:p w14:paraId="562EADFF" w14:textId="027E98AB" w:rsidR="0058751D" w:rsidRDefault="0058751D" w:rsidP="0058751D">
      <w:pPr>
        <w:pStyle w:val="Heading2"/>
        <w:numPr>
          <w:ilvl w:val="0"/>
          <w:numId w:val="1"/>
        </w:numPr>
      </w:pPr>
      <w:r>
        <w:t>Keyboard:</w:t>
      </w:r>
    </w:p>
    <w:p w14:paraId="4DB38707" w14:textId="35F89597" w:rsidR="0058751D" w:rsidRDefault="0058751D" w:rsidP="0058751D">
      <w:pPr>
        <w:ind w:firstLine="360"/>
      </w:pPr>
      <w:r>
        <w:t xml:space="preserve">The Second thing that matters most for </w:t>
      </w:r>
      <w:r w:rsidR="002F15C5">
        <w:t>writers</w:t>
      </w:r>
      <w:r>
        <w:t xml:space="preserve"> is the keyboard of the laptop. </w:t>
      </w:r>
      <w:r w:rsidR="002F15C5">
        <w:t>The k</w:t>
      </w:r>
      <w:r>
        <w:t xml:space="preserve">eyboard should be </w:t>
      </w:r>
      <w:r w:rsidR="002F15C5">
        <w:t>smooth</w:t>
      </w:r>
      <w:r>
        <w:t xml:space="preserve"> and provide and ease while writing. The second is that it should be strong.</w:t>
      </w:r>
    </w:p>
    <w:p w14:paraId="0CD89912" w14:textId="49526FFF" w:rsidR="00467A67" w:rsidRDefault="00467A67" w:rsidP="0058751D">
      <w:pPr>
        <w:ind w:firstLine="360"/>
      </w:pPr>
      <w:r>
        <w:t>With regular writing</w:t>
      </w:r>
      <w:r w:rsidR="002F15C5">
        <w:t>,</w:t>
      </w:r>
      <w:r>
        <w:t xml:space="preserve"> the keyboard can wear easily. If the keyboard is not strong </w:t>
      </w:r>
      <w:r w:rsidR="002F15C5">
        <w:t>build</w:t>
      </w:r>
      <w:r>
        <w:t xml:space="preserve">, it will wear quickly ad will ruin your laptop. So before selecting a laptop for writing purposes, make sure the keyboard is </w:t>
      </w:r>
      <w:r w:rsidR="002F15C5">
        <w:t>comfortable</w:t>
      </w:r>
      <w:r>
        <w:t xml:space="preserve"> and along with </w:t>
      </w:r>
      <w:r w:rsidR="002F15C5">
        <w:t xml:space="preserve">the </w:t>
      </w:r>
      <w:r>
        <w:t>comfort it offers durability or not.</w:t>
      </w:r>
    </w:p>
    <w:p w14:paraId="1262764B" w14:textId="322E0410" w:rsidR="00470EAE" w:rsidRDefault="00470EAE" w:rsidP="00470EAE">
      <w:pPr>
        <w:pStyle w:val="Heading2"/>
        <w:numPr>
          <w:ilvl w:val="0"/>
          <w:numId w:val="1"/>
        </w:numPr>
      </w:pPr>
      <w:r>
        <w:t>Display:</w:t>
      </w:r>
    </w:p>
    <w:p w14:paraId="2A5EB826" w14:textId="7A9F5AEE" w:rsidR="00470EAE" w:rsidRDefault="00470EAE" w:rsidP="00470EAE">
      <w:pPr>
        <w:ind w:firstLine="360"/>
      </w:pPr>
      <w:r>
        <w:t xml:space="preserve">While writing you don’t need a high-end display but the </w:t>
      </w:r>
      <w:r w:rsidR="002F15C5">
        <w:t>requirement</w:t>
      </w:r>
      <w:r>
        <w:t xml:space="preserve"> for a good display is </w:t>
      </w:r>
      <w:r w:rsidR="002F15C5">
        <w:t>still</w:t>
      </w:r>
      <w:r>
        <w:t xml:space="preserve"> out there. Writing is a long task and requires a lot of your time </w:t>
      </w:r>
      <w:r w:rsidR="002F15C5">
        <w:t>in Infront</w:t>
      </w:r>
      <w:r>
        <w:t xml:space="preserve"> of a screen. You have to focus on small words and it can be exhausting.</w:t>
      </w:r>
    </w:p>
    <w:p w14:paraId="5130AF7F" w14:textId="48159221" w:rsidR="00470EAE" w:rsidRDefault="00470EAE" w:rsidP="00470EAE">
      <w:pPr>
        <w:ind w:firstLine="360"/>
      </w:pPr>
      <w:r>
        <w:t xml:space="preserve">You need a display that is wide and also soothing to </w:t>
      </w:r>
      <w:r w:rsidR="002F15C5">
        <w:t xml:space="preserve">the </w:t>
      </w:r>
      <w:r>
        <w:t xml:space="preserve">eyes. Some laptops have very bright displays that can be </w:t>
      </w:r>
      <w:r w:rsidR="002F15C5">
        <w:t>difficult</w:t>
      </w:r>
      <w:r>
        <w:t xml:space="preserve"> to look at. A laptop for writing is </w:t>
      </w:r>
      <w:r w:rsidR="002F15C5">
        <w:t>preferred</w:t>
      </w:r>
      <w:r>
        <w:t xml:space="preserve"> that doesn’t strain your eyes.</w:t>
      </w:r>
    </w:p>
    <w:p w14:paraId="5B930D68" w14:textId="03175BF6" w:rsidR="00470EAE" w:rsidRDefault="00470EAE" w:rsidP="00470EAE">
      <w:pPr>
        <w:pStyle w:val="Heading2"/>
        <w:numPr>
          <w:ilvl w:val="0"/>
          <w:numId w:val="1"/>
        </w:numPr>
      </w:pPr>
      <w:r>
        <w:t>Portable:</w:t>
      </w:r>
    </w:p>
    <w:p w14:paraId="322F9F65" w14:textId="70ABA46D" w:rsidR="00470EAE" w:rsidRDefault="00470EAE" w:rsidP="00470EAE">
      <w:pPr>
        <w:ind w:firstLine="360"/>
      </w:pPr>
      <w:r>
        <w:t xml:space="preserve">Portability is also an important </w:t>
      </w:r>
      <w:r w:rsidR="002F15C5">
        <w:t>requirement</w:t>
      </w:r>
      <w:r>
        <w:t>. Like we said earlier writers have different moods. Some of them are traveling freaks and they do their work traveling around. Even if you are not a traveler a portable laptop is important.</w:t>
      </w:r>
    </w:p>
    <w:p w14:paraId="0E2A5877" w14:textId="3D5E2D6C" w:rsidR="00470EAE" w:rsidRDefault="00470EAE" w:rsidP="00470EAE">
      <w:pPr>
        <w:ind w:firstLine="360"/>
      </w:pPr>
      <w:r>
        <w:t>While working you get use</w:t>
      </w:r>
      <w:r w:rsidR="002F15C5">
        <w:t>d</w:t>
      </w:r>
      <w:r>
        <w:t xml:space="preserve"> to your tools and working with new tools can be difficult. </w:t>
      </w:r>
      <w:r w:rsidR="002F15C5">
        <w:t>A l</w:t>
      </w:r>
      <w:r>
        <w:t xml:space="preserve">aptop is a tool for </w:t>
      </w:r>
      <w:r w:rsidR="002F15C5">
        <w:t>writers</w:t>
      </w:r>
      <w:r>
        <w:t xml:space="preserve"> and they get used to it and even if they are at home or office they want their laptop. So, portability is an important requirement.</w:t>
      </w:r>
    </w:p>
    <w:p w14:paraId="29E609A6" w14:textId="7E3BC987" w:rsidR="00470EAE" w:rsidRDefault="00470EAE" w:rsidP="00470EAE">
      <w:pPr>
        <w:pStyle w:val="Heading1"/>
      </w:pPr>
      <w:r>
        <w:t>Final Thoughts:</w:t>
      </w:r>
    </w:p>
    <w:p w14:paraId="56AF4E55" w14:textId="399EF8DF" w:rsidR="00470EAE" w:rsidRDefault="00877D46" w:rsidP="00877D46">
      <w:pPr>
        <w:ind w:firstLine="720"/>
      </w:pPr>
      <w:r>
        <w:t xml:space="preserve">Laptops under a budget are difficult to find but not when we are around. The laptops we picked for you are the best and most suitable for writers of any kind. They meet all the </w:t>
      </w:r>
      <w:r w:rsidR="002F15C5">
        <w:t>requirements</w:t>
      </w:r>
      <w:r>
        <w:t xml:space="preserve"> in buying guide.</w:t>
      </w:r>
    </w:p>
    <w:p w14:paraId="03E016F4" w14:textId="5B4D7291" w:rsidR="00877D46" w:rsidRPr="00470EAE" w:rsidRDefault="00877D46" w:rsidP="00877D46">
      <w:pPr>
        <w:ind w:firstLine="720"/>
      </w:pPr>
      <w:r>
        <w:t xml:space="preserve">So, if you </w:t>
      </w:r>
      <w:r w:rsidR="002F15C5">
        <w:t>haven’t</w:t>
      </w:r>
      <w:r>
        <w:t xml:space="preserve"> check or selected o</w:t>
      </w:r>
      <w:r w:rsidR="002F15C5">
        <w:t>n</w:t>
      </w:r>
      <w:r>
        <w:t>e for yourself. Look again, your new laptop is in there waiting for you.</w:t>
      </w:r>
    </w:p>
    <w:sectPr w:rsidR="00877D46" w:rsidRPr="00470EAE" w:rsidSect="00387754">
      <w:pgSz w:w="11907" w:h="16840" w:code="9"/>
      <w:pgMar w:top="1134" w:right="1134" w:bottom="1134" w:left="170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F592F"/>
    <w:multiLevelType w:val="hybridMultilevel"/>
    <w:tmpl w:val="66926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E42B2"/>
    <w:multiLevelType w:val="hybridMultilevel"/>
    <w:tmpl w:val="F926D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90723"/>
    <w:multiLevelType w:val="hybridMultilevel"/>
    <w:tmpl w:val="EF1A6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4F6277"/>
    <w:multiLevelType w:val="hybridMultilevel"/>
    <w:tmpl w:val="5B5E7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50DE5"/>
    <w:multiLevelType w:val="hybridMultilevel"/>
    <w:tmpl w:val="75EE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7154F7"/>
    <w:multiLevelType w:val="hybridMultilevel"/>
    <w:tmpl w:val="BD922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E71D33"/>
    <w:multiLevelType w:val="hybridMultilevel"/>
    <w:tmpl w:val="C42C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E67750"/>
    <w:multiLevelType w:val="hybridMultilevel"/>
    <w:tmpl w:val="19B48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7"/>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YytLS0MDG1sDRS0lEKTi0uzszPAykwrAUAV1fcHCwAAAA="/>
  </w:docVars>
  <w:rsids>
    <w:rsidRoot w:val="000E0DB5"/>
    <w:rsid w:val="000E0DB5"/>
    <w:rsid w:val="002A3185"/>
    <w:rsid w:val="002F15C5"/>
    <w:rsid w:val="00387754"/>
    <w:rsid w:val="003D1867"/>
    <w:rsid w:val="00467A67"/>
    <w:rsid w:val="00470EAE"/>
    <w:rsid w:val="004F30AD"/>
    <w:rsid w:val="0058751D"/>
    <w:rsid w:val="00662EE1"/>
    <w:rsid w:val="00773B60"/>
    <w:rsid w:val="00877D46"/>
    <w:rsid w:val="00923A0B"/>
    <w:rsid w:val="00992383"/>
    <w:rsid w:val="00A0639D"/>
    <w:rsid w:val="00B075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263E5"/>
  <w15:chartTrackingRefBased/>
  <w15:docId w15:val="{8E50AD04-0603-48F8-923B-CF2DB95A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EE1"/>
    <w:rPr>
      <w:rFonts w:asciiTheme="minorHAnsi" w:hAnsiTheme="minorHAnsi"/>
      <w:sz w:val="24"/>
    </w:rPr>
  </w:style>
  <w:style w:type="paragraph" w:styleId="Heading1">
    <w:name w:val="heading 1"/>
    <w:basedOn w:val="Normal"/>
    <w:next w:val="Normal"/>
    <w:link w:val="Heading1Char"/>
    <w:uiPriority w:val="9"/>
    <w:qFormat/>
    <w:rsid w:val="003D18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75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62E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E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D18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8751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73B60"/>
    <w:rPr>
      <w:color w:val="0563C1" w:themeColor="hyperlink"/>
      <w:u w:val="single"/>
    </w:rPr>
  </w:style>
  <w:style w:type="character" w:styleId="UnresolvedMention">
    <w:name w:val="Unresolved Mention"/>
    <w:basedOn w:val="DefaultParagraphFont"/>
    <w:uiPriority w:val="99"/>
    <w:semiHidden/>
    <w:unhideWhenUsed/>
    <w:rsid w:val="00773B60"/>
    <w:rPr>
      <w:color w:val="605E5C"/>
      <w:shd w:val="clear" w:color="auto" w:fill="E1DFDD"/>
    </w:rPr>
  </w:style>
  <w:style w:type="paragraph" w:styleId="ListParagraph">
    <w:name w:val="List Paragraph"/>
    <w:basedOn w:val="Normal"/>
    <w:uiPriority w:val="34"/>
    <w:qFormat/>
    <w:rsid w:val="00923A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Dell-Latitude-i5-6300U-Certified-Refurbished/dp/B076QGDQG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75FLBJV7" TargetMode="External"/><Relationship Id="rId5" Type="http://schemas.openxmlformats.org/officeDocument/2006/relationships/hyperlink" Target="https://www.amazon.com/dp/B019G7VPTC"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3</Pages>
  <Words>864</Words>
  <Characters>49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jahat amin</dc:creator>
  <cp:keywords/>
  <dc:description/>
  <cp:lastModifiedBy>wajahat amin</cp:lastModifiedBy>
  <cp:revision>7</cp:revision>
  <dcterms:created xsi:type="dcterms:W3CDTF">2021-01-25T15:46:00Z</dcterms:created>
  <dcterms:modified xsi:type="dcterms:W3CDTF">2021-01-25T18:17:00Z</dcterms:modified>
</cp:coreProperties>
</file>